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066"/>
        <w:gridCol w:w="4704"/>
      </w:tblGrid>
      <w:tr w:rsidR="00D44BB1" w:rsidRPr="004E4354" w14:paraId="354B6A37" w14:textId="77777777" w:rsidTr="00D44BB1">
        <w:trPr>
          <w:jc w:val="center"/>
        </w:trPr>
        <w:tc>
          <w:tcPr>
            <w:tcW w:w="10790" w:type="dxa"/>
            <w:gridSpan w:val="2"/>
            <w:shd w:val="clear" w:color="auto" w:fill="F2F2F2" w:themeFill="background1" w:themeFillShade="F2"/>
          </w:tcPr>
          <w:p w14:paraId="0457BF1D" w14:textId="1FC5B1AF" w:rsidR="00D44BB1" w:rsidRPr="004E4354" w:rsidRDefault="00D44BB1" w:rsidP="00754B3C">
            <w:pPr>
              <w:jc w:val="center"/>
              <w:rPr>
                <w:sz w:val="10"/>
                <w:szCs w:val="10"/>
              </w:rPr>
            </w:pPr>
            <w:bookmarkStart w:id="0" w:name="_GoBack"/>
            <w:bookmarkEnd w:id="0"/>
          </w:p>
        </w:tc>
      </w:tr>
      <w:tr w:rsidR="004E4354" w14:paraId="17B11E5C" w14:textId="77777777" w:rsidTr="00D44BB1">
        <w:trPr>
          <w:jc w:val="center"/>
        </w:trPr>
        <w:tc>
          <w:tcPr>
            <w:tcW w:w="6066" w:type="dxa"/>
            <w:tcBorders>
              <w:bottom w:val="nil"/>
            </w:tcBorders>
            <w:shd w:val="clear" w:color="auto" w:fill="F2F2F2" w:themeFill="background1" w:themeFillShade="F2"/>
          </w:tcPr>
          <w:p w14:paraId="06BF4044" w14:textId="1F4A72F7" w:rsidR="004E4354" w:rsidRDefault="004E4354" w:rsidP="004E4354">
            <w:r>
              <w:rPr>
                <w:noProof/>
              </w:rPr>
              <w:drawing>
                <wp:inline distT="0" distB="0" distL="0" distR="0" wp14:anchorId="06291F30" wp14:editId="729E236A">
                  <wp:extent cx="3710162" cy="1533300"/>
                  <wp:effectExtent l="0" t="0" r="5080" b="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47BDE72-C776-4D95-A221-196CEC0EE9C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D47BDE72-C776-4D95-A221-196CEC0EE9C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162" cy="1533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24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8125F41" w14:textId="77777777" w:rsidR="004E4354" w:rsidRDefault="004E4354" w:rsidP="004E4354">
            <w:pPr>
              <w:jc w:val="center"/>
              <w:rPr>
                <w:b/>
                <w:sz w:val="40"/>
                <w:szCs w:val="40"/>
              </w:rPr>
            </w:pPr>
            <w:r w:rsidRPr="004E4354">
              <w:rPr>
                <w:b/>
                <w:sz w:val="40"/>
                <w:szCs w:val="40"/>
              </w:rPr>
              <w:t>MEETING</w:t>
            </w:r>
          </w:p>
          <w:p w14:paraId="72112B25" w14:textId="33DD246B" w:rsidR="004E4354" w:rsidRDefault="004E4354" w:rsidP="004E4354">
            <w:pPr>
              <w:jc w:val="center"/>
            </w:pPr>
            <w:r w:rsidRPr="004E4354">
              <w:rPr>
                <w:b/>
                <w:sz w:val="40"/>
                <w:szCs w:val="40"/>
              </w:rPr>
              <w:t>SIGN IN SHEET</w:t>
            </w:r>
          </w:p>
        </w:tc>
      </w:tr>
      <w:tr w:rsidR="00D44BB1" w:rsidRPr="004E4354" w14:paraId="7EB3EE31" w14:textId="77777777" w:rsidTr="00D44BB1">
        <w:tblPrEx>
          <w:jc w:val="left"/>
        </w:tblPrEx>
        <w:tc>
          <w:tcPr>
            <w:tcW w:w="10790" w:type="dxa"/>
            <w:gridSpan w:val="2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3FE992DD" w14:textId="77777777" w:rsidR="00D44BB1" w:rsidRPr="004E4354" w:rsidRDefault="00D44BB1" w:rsidP="00754B3C">
            <w:pPr>
              <w:jc w:val="center"/>
              <w:rPr>
                <w:sz w:val="10"/>
                <w:szCs w:val="10"/>
              </w:rPr>
            </w:pPr>
          </w:p>
        </w:tc>
      </w:tr>
    </w:tbl>
    <w:tbl>
      <w:tblPr>
        <w:tblW w:w="10790" w:type="dxa"/>
        <w:tblLayout w:type="fixed"/>
        <w:tblLook w:val="04A0" w:firstRow="1" w:lastRow="0" w:firstColumn="1" w:lastColumn="0" w:noHBand="0" w:noVBand="1"/>
      </w:tblPr>
      <w:tblGrid>
        <w:gridCol w:w="266"/>
        <w:gridCol w:w="2280"/>
        <w:gridCol w:w="2340"/>
        <w:gridCol w:w="960"/>
        <w:gridCol w:w="266"/>
        <w:gridCol w:w="1874"/>
        <w:gridCol w:w="284"/>
        <w:gridCol w:w="270"/>
        <w:gridCol w:w="1980"/>
        <w:gridCol w:w="270"/>
      </w:tblGrid>
      <w:tr w:rsidR="004E4354" w:rsidRPr="004E4354" w14:paraId="534317F3" w14:textId="77777777" w:rsidTr="00D44BB1">
        <w:trPr>
          <w:trHeight w:val="22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37A0717A" w14:textId="40DD6864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0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27B1101B" w14:textId="279CAE74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435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ETING TITLE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4EC3B460" w14:textId="226EAA63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CC6B212" w14:textId="1FE0FB15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435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bottom"/>
          </w:tcPr>
          <w:p w14:paraId="0DAA2466" w14:textId="240B1776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4BB1" w:rsidRPr="004E4354" w14:paraId="5A7C74D1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FFA9646" w14:textId="08FA8C6A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3E2D4" w14:textId="77777777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4354">
              <w:rPr>
                <w:rFonts w:ascii="Calibri" w:eastAsia="Times New Roman" w:hAnsi="Calibri" w:cs="Calibri"/>
                <w:b/>
                <w:bCs/>
                <w:color w:val="000000"/>
              </w:rPr>
              <w:t>Monthly Department Meeting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201D255" w14:textId="0A8B5A5B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ECF43" w14:textId="77777777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4354">
              <w:rPr>
                <w:rFonts w:ascii="Calibri" w:eastAsia="Times New Roman" w:hAnsi="Calibri" w:cs="Calibri"/>
                <w:b/>
                <w:bCs/>
                <w:color w:val="000000"/>
              </w:rPr>
              <w:t>mm/dd/</w:t>
            </w:r>
            <w:proofErr w:type="spellStart"/>
            <w:r w:rsidRPr="004E4354">
              <w:rPr>
                <w:rFonts w:ascii="Calibri" w:eastAsia="Times New Roman" w:hAnsi="Calibri" w:cs="Calibri"/>
                <w:b/>
                <w:bCs/>
                <w:color w:val="000000"/>
              </w:rPr>
              <w:t>yyyy</w:t>
            </w:r>
            <w:proofErr w:type="spellEnd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769202A5" w14:textId="588FDADD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787CC4D0" w14:textId="77777777" w:rsidTr="00D44BB1">
        <w:trPr>
          <w:trHeight w:val="22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739A5FF2" w14:textId="0EE967F2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5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5E4BE27C" w14:textId="69A35C2E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435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PARTMENT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203CA1B0" w14:textId="5AC5AD86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7BD387E9" w14:textId="451F14DD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435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ART TI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7D11F325" w14:textId="1F1605FD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7372C522" w14:textId="039BCB20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435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D TI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bottom"/>
          </w:tcPr>
          <w:p w14:paraId="1501934E" w14:textId="21CC37B0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4E4354" w:rsidRPr="004E4354" w14:paraId="18593076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5976994" w14:textId="2B45738D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5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A4314" w14:textId="77777777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E4354">
              <w:rPr>
                <w:rFonts w:ascii="Calibri" w:eastAsia="Times New Roman" w:hAnsi="Calibri" w:cs="Calibri"/>
                <w:b/>
                <w:bCs/>
                <w:color w:val="000000"/>
              </w:rPr>
              <w:t>&lt;Department&gt;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0AC6130" w14:textId="6C9ED2D5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18EC" w14:textId="77777777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4E4354">
              <w:rPr>
                <w:rFonts w:ascii="Calibri" w:eastAsia="Times New Roman" w:hAnsi="Calibri" w:cs="Calibri"/>
                <w:b/>
                <w:bCs/>
                <w:color w:val="000000"/>
              </w:rPr>
              <w:t>hh:mm</w:t>
            </w:r>
            <w:proofErr w:type="spellEnd"/>
            <w:r w:rsidRPr="004E4354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AM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DDDEF33" w14:textId="2AF085D7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E4CB8" w14:textId="77777777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4E4354">
              <w:rPr>
                <w:rFonts w:ascii="Calibri" w:eastAsia="Times New Roman" w:hAnsi="Calibri" w:cs="Calibri"/>
                <w:b/>
                <w:bCs/>
                <w:color w:val="000000"/>
              </w:rPr>
              <w:t>hh:mm</w:t>
            </w:r>
            <w:proofErr w:type="spellEnd"/>
            <w:r w:rsidRPr="004E4354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AM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19421CD7" w14:textId="328127E4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44BB1" w:rsidRPr="00D44BB1" w14:paraId="6ECF735E" w14:textId="77777777" w:rsidTr="00D44BB1">
        <w:trPr>
          <w:trHeight w:val="81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061D35F" w14:textId="77777777" w:rsidR="00D44BB1" w:rsidRPr="00D44BB1" w:rsidRDefault="00D44BB1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55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3F6B45D" w14:textId="77777777" w:rsidR="00D44BB1" w:rsidRPr="00D44BB1" w:rsidRDefault="00D44BB1" w:rsidP="004E4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A7206E3" w14:textId="77777777" w:rsidR="00D44BB1" w:rsidRPr="00D44BB1" w:rsidRDefault="00D44BB1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37F07A8" w14:textId="77777777" w:rsidR="00D44BB1" w:rsidRPr="00D44BB1" w:rsidRDefault="00D44BB1" w:rsidP="004E4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B55A606" w14:textId="77777777" w:rsidR="00D44BB1" w:rsidRPr="00D44BB1" w:rsidRDefault="00D44BB1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FCF26E5" w14:textId="77777777" w:rsidR="00D44BB1" w:rsidRPr="00D44BB1" w:rsidRDefault="00D44BB1" w:rsidP="004E43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913FCA0" w14:textId="77777777" w:rsidR="00D44BB1" w:rsidRPr="00D44BB1" w:rsidRDefault="00D44BB1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</w:tr>
      <w:tr w:rsidR="004E4354" w:rsidRPr="004E4354" w14:paraId="695B1514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2C44B7D" w14:textId="2368D967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595959"/>
            <w:noWrap/>
            <w:vAlign w:val="center"/>
            <w:hideMark/>
          </w:tcPr>
          <w:p w14:paraId="3F90B48E" w14:textId="77777777" w:rsidR="004E4354" w:rsidRPr="004E4354" w:rsidRDefault="004E4354" w:rsidP="004E43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4E4354">
              <w:rPr>
                <w:rFonts w:ascii="Calibri" w:eastAsia="Times New Roman" w:hAnsi="Calibri" w:cs="Calibri"/>
                <w:color w:val="FFFFFF"/>
              </w:rPr>
              <w:t>Name</w:t>
            </w:r>
          </w:p>
        </w:tc>
        <w:tc>
          <w:tcPr>
            <w:tcW w:w="23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noWrap/>
            <w:vAlign w:val="center"/>
            <w:hideMark/>
          </w:tcPr>
          <w:p w14:paraId="2D6B83A1" w14:textId="77777777" w:rsidR="004E4354" w:rsidRPr="004E4354" w:rsidRDefault="004E4354" w:rsidP="004E43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4E4354">
              <w:rPr>
                <w:rFonts w:ascii="Calibri" w:eastAsia="Times New Roman" w:hAnsi="Calibri" w:cs="Calibri"/>
                <w:color w:val="FFFFFF"/>
              </w:rPr>
              <w:t>Title</w:t>
            </w:r>
          </w:p>
        </w:tc>
        <w:tc>
          <w:tcPr>
            <w:tcW w:w="310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noWrap/>
            <w:vAlign w:val="center"/>
            <w:hideMark/>
          </w:tcPr>
          <w:p w14:paraId="10A59261" w14:textId="77777777" w:rsidR="004E4354" w:rsidRPr="004E4354" w:rsidRDefault="004E4354" w:rsidP="004E43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4E4354">
              <w:rPr>
                <w:rFonts w:ascii="Calibri" w:eastAsia="Times New Roman" w:hAnsi="Calibri" w:cs="Calibri"/>
                <w:color w:val="FFFFFF"/>
              </w:rPr>
              <w:t>Email Address</w:t>
            </w:r>
          </w:p>
        </w:tc>
        <w:tc>
          <w:tcPr>
            <w:tcW w:w="253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noWrap/>
            <w:vAlign w:val="center"/>
            <w:hideMark/>
          </w:tcPr>
          <w:p w14:paraId="3AED5361" w14:textId="77777777" w:rsidR="004E4354" w:rsidRPr="004E4354" w:rsidRDefault="004E4354" w:rsidP="004E43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4E4354">
              <w:rPr>
                <w:rFonts w:ascii="Calibri" w:eastAsia="Times New Roman" w:hAnsi="Calibri" w:cs="Calibri"/>
                <w:color w:val="FFFFFF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3DA4764C" w14:textId="34BE2F39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45C03A78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6448771" w14:textId="0868F786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0CD875" w14:textId="77777777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4354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2340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D8FB9C" w14:textId="77777777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4354">
              <w:rPr>
                <w:rFonts w:ascii="Calibri" w:eastAsia="Times New Roman" w:hAnsi="Calibri" w:cs="Calibri"/>
                <w:color w:val="000000"/>
              </w:rPr>
              <w:t>Finance Officer</w:t>
            </w:r>
          </w:p>
        </w:tc>
        <w:tc>
          <w:tcPr>
            <w:tcW w:w="3100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08397A4C" w14:textId="77777777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4354">
              <w:rPr>
                <w:rFonts w:ascii="Calibri" w:eastAsia="Times New Roman" w:hAnsi="Calibri" w:cs="Calibri"/>
                <w:color w:val="000000"/>
              </w:rPr>
              <w:t>johnsmith@company.com</w:t>
            </w:r>
          </w:p>
        </w:tc>
        <w:tc>
          <w:tcPr>
            <w:tcW w:w="253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157B5F" w14:textId="753C51A0" w:rsidR="004E4354" w:rsidRPr="004E4354" w:rsidRDefault="004E4354" w:rsidP="004E43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732AA31B" w14:textId="7F266A0E" w:rsidR="004E4354" w:rsidRPr="004E4354" w:rsidRDefault="004E4354" w:rsidP="004E43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690F33AF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C4EDC9B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721893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259951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39779111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050E72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4C07FA03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6FAF44A0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73E9E50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4C1F75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5F8E6A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4BE75A37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7CC46E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1E885846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29960DFD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1E8AE1B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6BFE93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123328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2D4152A2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0BE72B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69B0400C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7B497AC1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CA35F86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9495DC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45EE44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4AD27C45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F64D8B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0F09853F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3E19E4B5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ABC18E1" w14:textId="3DEC7E83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13254F" w14:textId="343BF4AA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8B4309" w14:textId="65637993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03976326" w14:textId="0267DBAF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C36917" w14:textId="26144CA8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20A391B7" w14:textId="7FBF9ECE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17D3B099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187E35E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2A644A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564E3E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38044E75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429F3F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4EE3E4F7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7877DE7D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3B230CDA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B0C815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F8B301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31F8245A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975542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23AE802C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4E1ADAA1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299F5EB1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007AC0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71F868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5393C1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585B7B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1FBA6E01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1C67794F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011F9CB3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CB41CA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A7B627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03DE5B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7625BE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0B92DE51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7D8E08C9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48A581CC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714E7F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DD1A61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49D693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9AF5A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6B88E38A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7D5A2EF8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4CF3F756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6482DF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FD7CAE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A4E69E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301936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4443EFFA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55C1ED9B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07C8E88B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8DC721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1D2463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09DD48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7ADB9C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7947E24F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431340E5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0BC5255C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36E9EE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B90915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9E3841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E0F659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7C577AE9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482E5C35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54AD5B98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9FBE39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5148AE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5E08FC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B9A37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21A814B0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05A809ED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359446E7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70EA1B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D1CDA6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6DCB29DA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117427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06A1BBA3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44BB1" w:rsidRPr="004E4354" w14:paraId="0ACCF4E6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4999785A" w14:textId="77777777" w:rsidR="00D44BB1" w:rsidRPr="004E4354" w:rsidRDefault="00D44BB1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AAE013" w14:textId="77777777" w:rsidR="00D44BB1" w:rsidRPr="004E4354" w:rsidRDefault="00D44BB1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630866" w14:textId="77777777" w:rsidR="00D44BB1" w:rsidRPr="004E4354" w:rsidRDefault="00D44BB1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6746268A" w14:textId="77777777" w:rsidR="00D44BB1" w:rsidRPr="004E4354" w:rsidRDefault="00D44BB1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417525" w14:textId="77777777" w:rsidR="00D44BB1" w:rsidRPr="004E4354" w:rsidRDefault="00D44BB1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2F37CD55" w14:textId="77777777" w:rsidR="00D44BB1" w:rsidRPr="004E4354" w:rsidRDefault="00D44BB1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E4354" w:rsidRPr="004E4354" w14:paraId="27E6E6A1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1A9174EF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3FB244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A6B271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45188DCA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045838" w14:textId="77777777" w:rsidR="004E4354" w:rsidRPr="004E4354" w:rsidRDefault="004E4354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73B95460" w14:textId="77777777" w:rsidR="004E4354" w:rsidRPr="004E4354" w:rsidRDefault="004E4354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44BB1" w:rsidRPr="00D44BB1" w14:paraId="057C1CC5" w14:textId="77777777" w:rsidTr="00D44BB1">
        <w:trPr>
          <w:trHeight w:val="32"/>
        </w:trPr>
        <w:tc>
          <w:tcPr>
            <w:tcW w:w="266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8212165" w14:textId="77777777" w:rsidR="00D44BB1" w:rsidRPr="00D44BB1" w:rsidRDefault="00D44BB1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bottom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A0B0D76" w14:textId="77777777" w:rsidR="00D44BB1" w:rsidRPr="00D44BB1" w:rsidRDefault="00D44BB1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bottom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51045AD" w14:textId="77777777" w:rsidR="00D44BB1" w:rsidRPr="00D44BB1" w:rsidRDefault="00D44BB1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bottom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C4DE792" w14:textId="77777777" w:rsidR="00D44BB1" w:rsidRPr="00D44BB1" w:rsidRDefault="00D44BB1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bottom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3B9B132" w14:textId="77777777" w:rsidR="00D44BB1" w:rsidRPr="00D44BB1" w:rsidRDefault="00D44BB1" w:rsidP="00754B3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27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5CF8709" w14:textId="77777777" w:rsidR="00D44BB1" w:rsidRPr="00D44BB1" w:rsidRDefault="00D44BB1" w:rsidP="00754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</w:tr>
    </w:tbl>
    <w:p w14:paraId="3BC30510" w14:textId="77777777" w:rsidR="004E4354" w:rsidRPr="004E4354" w:rsidRDefault="004E4354" w:rsidP="00D44BB1">
      <w:pPr>
        <w:spacing w:after="0"/>
        <w:rPr>
          <w:sz w:val="2"/>
          <w:szCs w:val="2"/>
        </w:rPr>
      </w:pPr>
    </w:p>
    <w:sectPr w:rsidR="004E4354" w:rsidRPr="004E4354" w:rsidSect="0006195C">
      <w:headerReference w:type="default" r:id="rId7"/>
      <w:footerReference w:type="default" r:id="rId8"/>
      <w:pgSz w:w="12240" w:h="15840"/>
      <w:pgMar w:top="459" w:right="720" w:bottom="720" w:left="720" w:header="45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6A5322" w14:textId="77777777" w:rsidR="00612A30" w:rsidRDefault="00612A30" w:rsidP="00FE75B1">
      <w:pPr>
        <w:spacing w:after="0" w:line="240" w:lineRule="auto"/>
      </w:pPr>
      <w:r>
        <w:separator/>
      </w:r>
    </w:p>
  </w:endnote>
  <w:endnote w:type="continuationSeparator" w:id="0">
    <w:p w14:paraId="4F9811DF" w14:textId="77777777" w:rsidR="00612A30" w:rsidRDefault="00612A30" w:rsidP="00FE7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732F" w14:textId="77777777" w:rsidR="00FE75B1" w:rsidRDefault="00FE75B1" w:rsidP="00FE75B1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1924D6" w14:textId="77777777" w:rsidR="00612A30" w:rsidRDefault="00612A30" w:rsidP="00FE75B1">
      <w:pPr>
        <w:spacing w:after="0" w:line="240" w:lineRule="auto"/>
      </w:pPr>
      <w:r>
        <w:separator/>
      </w:r>
    </w:p>
  </w:footnote>
  <w:footnote w:type="continuationSeparator" w:id="0">
    <w:p w14:paraId="65355080" w14:textId="77777777" w:rsidR="00612A30" w:rsidRDefault="00612A30" w:rsidP="00FE75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40EEC" w14:textId="77777777" w:rsidR="00FE75B1" w:rsidRDefault="00FE75B1">
    <w:pPr>
      <w:pStyle w:val="Header"/>
    </w:pPr>
    <w:r w:rsidRPr="00FE0448">
      <w:rPr>
        <w:noProof/>
        <w:sz w:val="4"/>
        <w:szCs w:val="4"/>
        <w:lang w:val="en-GB" w:eastAsia="en-GB"/>
      </w:rPr>
      <w:drawing>
        <wp:anchor distT="0" distB="0" distL="0" distR="0" simplePos="0" relativeHeight="251659264" behindDoc="0" locked="0" layoutInCell="1" allowOverlap="1" wp14:anchorId="1600D054" wp14:editId="22EAE4C1">
          <wp:simplePos x="0" y="0"/>
          <wp:positionH relativeFrom="column">
            <wp:posOffset>5868035</wp:posOffset>
          </wp:positionH>
          <wp:positionV relativeFrom="paragraph">
            <wp:posOffset>-200542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NANCC1NjCyMjSyUdpeDU4uLM/DyQApNaAMNrNLUsAAAA"/>
  </w:docVars>
  <w:rsids>
    <w:rsidRoot w:val="00FE75B1"/>
    <w:rsid w:val="00045B8A"/>
    <w:rsid w:val="0006195C"/>
    <w:rsid w:val="00113DB9"/>
    <w:rsid w:val="00117C83"/>
    <w:rsid w:val="00255BD1"/>
    <w:rsid w:val="003400A7"/>
    <w:rsid w:val="003C7AB1"/>
    <w:rsid w:val="004A4C03"/>
    <w:rsid w:val="004E4354"/>
    <w:rsid w:val="005A3D45"/>
    <w:rsid w:val="00612A30"/>
    <w:rsid w:val="007F1D39"/>
    <w:rsid w:val="008530E2"/>
    <w:rsid w:val="00952E48"/>
    <w:rsid w:val="00A57A18"/>
    <w:rsid w:val="00AA607A"/>
    <w:rsid w:val="00AE1C11"/>
    <w:rsid w:val="00B77024"/>
    <w:rsid w:val="00D44BB1"/>
    <w:rsid w:val="00E54AFC"/>
    <w:rsid w:val="00F311B9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29CFF"/>
  <w15:chartTrackingRefBased/>
  <w15:docId w15:val="{FC376AED-2291-48C7-850C-FA2C175D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5B1"/>
  </w:style>
  <w:style w:type="paragraph" w:styleId="Footer">
    <w:name w:val="footer"/>
    <w:basedOn w:val="Normal"/>
    <w:link w:val="Foot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5B1"/>
  </w:style>
  <w:style w:type="character" w:styleId="Hyperlink">
    <w:name w:val="Hyperlink"/>
    <w:basedOn w:val="DefaultParagraphFont"/>
    <w:uiPriority w:val="99"/>
    <w:unhideWhenUsed/>
    <w:rsid w:val="00FE75B1"/>
    <w:rPr>
      <w:color w:val="0000FF"/>
      <w:u w:val="single"/>
    </w:rPr>
  </w:style>
  <w:style w:type="table" w:styleId="TableGrid">
    <w:name w:val="Table Grid"/>
    <w:basedOn w:val="TableNormal"/>
    <w:uiPriority w:val="39"/>
    <w:rsid w:val="00FE7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1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</cp:revision>
  <dcterms:created xsi:type="dcterms:W3CDTF">2020-01-09T02:52:00Z</dcterms:created>
  <dcterms:modified xsi:type="dcterms:W3CDTF">2020-01-09T02:52:00Z</dcterms:modified>
</cp:coreProperties>
</file>